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roup 1</w:t>
            </w:r>
            <w:r>
              <w:rPr>
                <w:rFonts w:ascii="Calibri" w:hAnsi="Calibri"/>
                <w:sz w:val="20"/>
              </w:rPr>
              <w:t xml:space="preserve">, N = 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roup 2</w:t>
            </w:r>
            <w:r>
              <w:rPr>
                <w:rFonts w:ascii="Calibri" w:hAnsi="Calibri"/>
                <w:sz w:val="20"/>
              </w:rPr>
              <w:t xml:space="preserve">, N = 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bservation</w:t>
            </w:r>
            <w:r>
              <w:rPr>
                <w:rFonts w:ascii="Calibri" w:hAnsi="Calibri"/>
                <w:sz w:val="20"/>
              </w:rPr>
              <w:t xml:space="preserve">, N = 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time_of_cons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3 (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 (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2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6 (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(1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0 (8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9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7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8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2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0 (7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8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6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_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_k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.9 (1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1 (1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5 (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.1 (15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_c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.6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.6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.7 (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.0 (8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alcul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8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8 (5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1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2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 (4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5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(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0 (4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4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4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(1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 (2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5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2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post-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_stay_prior_enroll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_length_stay_post_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 (4.0, 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 (4.3, 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 (3.3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 (4.2, 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, 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, 1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, 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, 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_length_stay_post_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 (5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6.8, 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4.0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5.0, 1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, 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3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y_cardiac_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2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7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9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7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(7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y_cardiac_af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hec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0 (9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9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 (9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9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(9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 (8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1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2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0 (8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9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7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us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0 (9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(9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0 (9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0 (8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8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(7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 (8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1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0 (9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9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0 (9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tion_acea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 (6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5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(6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 (6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3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4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tion_asaplav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0 (4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4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5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 (5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5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7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(4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tion_betabloc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 (3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0 (6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6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(7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tion_stat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0 (7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8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7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_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vious ETOH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6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 (5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_ndrinksper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-2 drinks/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4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5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-4 drinks/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 or more drinks/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ly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4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4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s_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0 (8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(7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8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0 (9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vious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ed_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 (6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7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(6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 (6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3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3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idpanel_last6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(3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(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 (6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6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 (6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ch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.7 (6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.9 (4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.1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.8 (48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.8 (14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.9 (24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.1 (12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.7 (58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9 (1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5 (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3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5 (1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.4 (5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9 (5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.1 (8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9 (4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9T14:34:07Z</dcterms:created>
  <dcterms:modified xsi:type="dcterms:W3CDTF">2023-09-19T14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